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Peru</w:t>
      </w:r>
      <w:r>
        <w:t xml:space="preserve"> </w:t>
      </w:r>
      <w:r>
        <w:t xml:space="preserve">Lima</w:t>
      </w:r>
    </w:p>
    <w:bookmarkStart w:id="27" w:name="cover-letter"/>
    <w:p>
      <w:pPr>
        <w:pStyle w:val="Heading1"/>
      </w:pPr>
      <w:r>
        <w:t xml:space="preserve">Cover Letter</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t xml:space="preserve">Date: [Insert Date]</w:t>
      </w:r>
    </w:p>
    <w:bookmarkStart w:id="26" w:name="to-the-hiring-manager-at-company-name"/>
    <w:p>
      <w:pPr>
        <w:pStyle w:val="Heading2"/>
      </w:pPr>
      <w:r>
        <w:t xml:space="preserve">To the Hiring Manager at [Company Name],</w:t>
      </w:r>
    </w:p>
    <w:p>
      <w:pPr>
        <w:pStyle w:val="FirstParagraph"/>
      </w:pPr>
      <w:r>
        <w:t xml:space="preserve">I am writing to express my interest in the Plumber position at your organization, located in Peru Lima. With a wealth of experience in residential and commercial plumbing, I am eager to contribute my skills and expertise to support the growing infrastructure needs of this vibrant city. As a dedicated professional with a deep understanding of local regulations and the unique challenges faced by plumbers in Peru Lima, I am confident that my background aligns perfectly with your requirements.</w:t>
      </w:r>
    </w:p>
    <w:bookmarkStart w:id="20" w:name="experience-as-a-plumber-in-peru-lima"/>
    <w:p>
      <w:pPr>
        <w:pStyle w:val="Heading3"/>
      </w:pPr>
      <w:r>
        <w:t xml:space="preserve">Experience as a Plumber in Peru Lima</w:t>
      </w:r>
    </w:p>
    <w:p>
      <w:pPr>
        <w:pStyle w:val="FirstParagraph"/>
      </w:pPr>
      <w:r>
        <w:t xml:space="preserve">Over the past [X years] years, I have worked extensively as a plumber in various parts of Peru, with a significant focus on Lima. My experience includes installing and repairing water supply systems, sewer lines, and drainage solutions for both residential and commercial properties. I have collaborated with local contractors to ensure that all plumbing work adheres to the specific codes and standards set by Peruvian authorities. This hands-on experience has equipped me with the technical proficiency needed to tackle complex projects while maintaining a high level of quality and safety.</w:t>
      </w:r>
    </w:p>
    <w:p>
      <w:pPr>
        <w:pStyle w:val="BodyText"/>
      </w:pPr>
      <w:r>
        <w:t xml:space="preserve">In Lima, where urban development is rapidly expanding, I have encountered a variety of challenges, such as aging infrastructure and fluctuating water supply demands. My ability to adapt to these conditions has allowed me to deliver reliable solutions that meet the needs of clients. For instance, I recently completed a project involving the installation of a high-efficiency water recycling system for a commercial building in the Miraflores district. This project required careful planning and coordination with local authorities, which I successfully managed to ensure compliance with all regulations.</w:t>
      </w:r>
    </w:p>
    <w:bookmarkEnd w:id="20"/>
    <w:bookmarkStart w:id="21" w:name="technical-skills-and-certifications"/>
    <w:p>
      <w:pPr>
        <w:pStyle w:val="Heading3"/>
      </w:pPr>
      <w:r>
        <w:t xml:space="preserve">Technical Skills and Certifications</w:t>
      </w:r>
    </w:p>
    <w:p>
      <w:pPr>
        <w:pStyle w:val="FirstParagraph"/>
      </w:pPr>
      <w:r>
        <w:t xml:space="preserve">My technical expertise encompasses a wide range of plumbing tasks, including pipe fitting, fixture installation, and emergency repairs. I am proficient in using both traditional tools and modern equipment, such as trenchless technology for sewer line repairs. Additionally, I hold certifications from recognized institutions that validate my skills in areas like water conservation systems and energy-efficient plumbing solutions. These qualifications demonstrate my commitment to staying updated with industry advancements and providing clients with innovative solutions.</w:t>
      </w:r>
    </w:p>
    <w:p>
      <w:pPr>
        <w:pStyle w:val="BodyText"/>
      </w:pPr>
      <w:r>
        <w:t xml:space="preserve">One of the key aspects of working as a plumber in Peru Lima is understanding the region's specific environmental conditions. For example, Lima’s coastal climate can affect pipe materials over time, requiring me to select corrosion-resistant components. I also have experience working with local suppliers to source high-quality materials that withstand the unique challenges posed by the city’s geography and weather patterns.</w:t>
      </w:r>
    </w:p>
    <w:bookmarkEnd w:id="21"/>
    <w:bookmarkStart w:id="22" w:name="problem-solving-and-customer-service"/>
    <w:p>
      <w:pPr>
        <w:pStyle w:val="Heading3"/>
      </w:pPr>
      <w:r>
        <w:t xml:space="preserve">Problem-Solving and Customer Service</w:t>
      </w:r>
    </w:p>
    <w:p>
      <w:pPr>
        <w:pStyle w:val="FirstParagraph"/>
      </w:pPr>
      <w:r>
        <w:t xml:space="preserve">A successful plumber must not only possess technical skills but also excel in problem-solving and customer service. In my career, I have encountered numerous situations where quick thinking and effective communication were essential. Whether addressing a leaking pipe in a residential home or troubleshooting a complex drainage issue in an office building, I prioritize clear communication with clients to ensure their needs are met efficiently.</w:t>
      </w:r>
    </w:p>
    <w:p>
      <w:pPr>
        <w:pStyle w:val="BodyText"/>
      </w:pPr>
      <w:r>
        <w:t xml:space="preserve">In Peru Lima, where many clients may not be familiar with plumbing terminology, I make it a point to explain technical details in simple terms. This approach has helped build trust and long-term relationships with my clientele. For example, I once worked closely with a family in the San Isidro neighborhood to resolve a persistent water pressure issue. By thoroughly inspecting their system and presenting multiple options, I was able to provide a solution that balanced cost-effectiveness and durability.</w:t>
      </w:r>
    </w:p>
    <w:bookmarkEnd w:id="22"/>
    <w:bookmarkStart w:id="23" w:name="X652bb8181e8aa65d826df2518f428a6603867de"/>
    <w:p>
      <w:pPr>
        <w:pStyle w:val="Heading3"/>
      </w:pPr>
      <w:r>
        <w:t xml:space="preserve">Commitment to Quality and Professional Growth</w:t>
      </w:r>
    </w:p>
    <w:p>
      <w:pPr>
        <w:pStyle w:val="FirstParagraph"/>
      </w:pPr>
      <w:r>
        <w:t xml:space="preserve">I am deeply committed to upholding the highest standards of craftsmanship in every project I undertake. In Peru Lima, where the demand for reliable plumbing services is ever-growing, I strive to deliver work that not only meets but exceeds expectations. This dedication has led me to pursue continuous learning opportunities, such as workshops on advanced pipe repair techniques and courses on sustainable plumbing practices.</w:t>
      </w:r>
    </w:p>
    <w:p>
      <w:pPr>
        <w:pStyle w:val="BodyText"/>
      </w:pPr>
      <w:r>
        <w:t xml:space="preserve">Additionally, I actively engage with professional organizations and local trade groups in Lima to stay informed about industry trends and best practices. These connections have allowed me to network with other professionals and gain insights into the evolving needs of the community. For instance, participating in a recent seminar on water scarcity solutions in Peru provided valuable knowledge that I have since applied to my projects.</w:t>
      </w:r>
    </w:p>
    <w:bookmarkEnd w:id="23"/>
    <w:bookmarkStart w:id="24" w:name="contributing-to-limas-infrastructure"/>
    <w:p>
      <w:pPr>
        <w:pStyle w:val="Heading3"/>
      </w:pPr>
      <w:r>
        <w:t xml:space="preserve">Contributing to Lima’s Infrastructure</w:t>
      </w:r>
    </w:p>
    <w:p>
      <w:pPr>
        <w:pStyle w:val="FirstParagraph"/>
      </w:pPr>
      <w:r>
        <w:t xml:space="preserve">Lima is a city in constant motion, with new developments and renovations shaping its skyline. As a plumber, I recognize the vital role that reliable plumbing systems play in supporting these changes. Whether working on high-rise buildings or residential neighborhoods, I aim to contribute to the city’s growth by ensuring that all water and waste management systems are efficient and sustainable.</w:t>
      </w:r>
    </w:p>
    <w:p>
      <w:pPr>
        <w:pStyle w:val="BodyText"/>
      </w:pPr>
      <w:r>
        <w:t xml:space="preserve">My work in Lima has also involved collaborating with public utilities to improve access to clean water in underserved areas. These experiences have reinforced my belief in the importance of plumbing as a cornerstone of public health and infrastructure. I am eager to bring this same passion and dedication to your team, where I can help maintain the integrity of your projects while adhering to local standards.</w:t>
      </w:r>
    </w:p>
    <w:bookmarkEnd w:id="24"/>
    <w:bookmarkStart w:id="25" w:name="conclusion"/>
    <w:p>
      <w:pPr>
        <w:pStyle w:val="Heading3"/>
      </w:pPr>
      <w:r>
        <w:t xml:space="preserve">Conclusion</w:t>
      </w:r>
    </w:p>
    <w:p>
      <w:pPr>
        <w:pStyle w:val="FirstParagraph"/>
      </w:pPr>
      <w:r>
        <w:t xml:space="preserve">In conclusion, I am enthusiastic about the opportunity to join your organization as a Plumber in Peru Lima. My extensive experience, technical expertise, and commitment to quality make me a strong candidate for this role. I am confident that my skills will enable me to contribute meaningfully to your team while supporting the continued development of Lima’s infrastructure.</w:t>
      </w:r>
    </w:p>
    <w:p>
      <w:pPr>
        <w:pStyle w:val="BodyText"/>
      </w:pPr>
      <w:r>
        <w:t xml:space="preserve">Thank you for considering my application. I would welcome the opportunity to discuss how my background and qualifications align with your needs. Please feel free to contact me at [Your Phone Number] or [Your Email Address] at your convenience.</w:t>
      </w:r>
    </w:p>
    <w:p>
      <w:pPr>
        <w:pStyle w:val="BodyText"/>
      </w:pPr>
      <w:r>
        <w:t xml:space="preserve">Sincerely,</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Peru Lima</dc:title>
  <dc:creator/>
  <cp:keywords/>
  <dcterms:created xsi:type="dcterms:W3CDTF">2026-07-20T14:03:06Z</dcterms:created>
  <dcterms:modified xsi:type="dcterms:W3CDTF">2026-07-20T14:03:06Z</dcterms:modified>
</cp:coreProperties>
</file>

<file path=docProps/custom.xml><?xml version="1.0" encoding="utf-8"?>
<Properties xmlns="http://schemas.openxmlformats.org/officeDocument/2006/custom-properties" xmlns:vt="http://schemas.openxmlformats.org/officeDocument/2006/docPropsVTypes"/>
</file>